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6A884C12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E92969">
        <w:rPr>
          <w:color w:val="642D08"/>
          <w:szCs w:val="44"/>
        </w:rPr>
        <w:t>Automated Testing</w:t>
      </w:r>
    </w:p>
    <w:p w14:paraId="656C5E72" w14:textId="2F61EAD4" w:rsidR="00C76D52" w:rsidRDefault="00C76D52" w:rsidP="00C76D52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 xml:space="preserve">Lab </w:t>
      </w:r>
      <w:r w:rsidRPr="002A006D">
        <w:rPr>
          <w:szCs w:val="44"/>
        </w:rPr>
        <w:t xml:space="preserve">for the </w:t>
      </w:r>
      <w:hyperlink r:id="rId8" w:history="1">
        <w:r w:rsidR="00BA2F89">
          <w:rPr>
            <w:rStyle w:val="Hyperlink"/>
            <w:szCs w:val="44"/>
          </w:rPr>
          <w:t>"Software Engineering and DevOps"</w:t>
        </w:r>
      </w:hyperlink>
      <w:r w:rsidR="00BA2F89">
        <w:rPr>
          <w:szCs w:val="44"/>
        </w:rPr>
        <w:t xml:space="preserve"> course @ SoftUni</w:t>
      </w:r>
    </w:p>
    <w:p w14:paraId="24C3EB6B" w14:textId="0B2B2A90" w:rsidR="00721833" w:rsidRDefault="00721833" w:rsidP="00496E87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2720ED2B" w14:textId="66C1E139" w:rsidR="003119EE" w:rsidRDefault="003119EE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Bug Tracking Tools</w:t>
      </w:r>
    </w:p>
    <w:p w14:paraId="7D599D70" w14:textId="4A020234" w:rsidR="003119EE" w:rsidRDefault="003119EE" w:rsidP="003119EE">
      <w:r>
        <w:t>You can checkout the links below and take a look at how bugs are tracked in real projects:</w:t>
      </w:r>
    </w:p>
    <w:p w14:paraId="7D3A4C2D" w14:textId="77777777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9" w:history="1">
        <w:r w:rsidR="003119EE" w:rsidRPr="003119EE">
          <w:rPr>
            <w:rStyle w:val="Hyperlink"/>
          </w:rPr>
          <w:t>https://github.com/twbs/bootstrap/issues</w:t>
        </w:r>
      </w:hyperlink>
    </w:p>
    <w:p w14:paraId="12C383F7" w14:textId="77777777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10" w:history="1">
        <w:r w:rsidR="003119EE" w:rsidRPr="003119EE">
          <w:rPr>
            <w:rStyle w:val="Hyperlink"/>
          </w:rPr>
          <w:t>https://github.com/twbs/bootstrap/issues/31392</w:t>
        </w:r>
      </w:hyperlink>
    </w:p>
    <w:p w14:paraId="4A1B68EB" w14:textId="06683535" w:rsidR="003119EE" w:rsidRPr="003119EE" w:rsidRDefault="00000000" w:rsidP="003119EE">
      <w:pPr>
        <w:pStyle w:val="ListParagraph"/>
        <w:numPr>
          <w:ilvl w:val="0"/>
          <w:numId w:val="28"/>
        </w:numPr>
      </w:pPr>
      <w:hyperlink r:id="rId11" w:history="1">
        <w:r w:rsidR="003119EE" w:rsidRPr="003119EE">
          <w:rPr>
            <w:rStyle w:val="Hyperlink"/>
          </w:rPr>
          <w:t>https://daosio.atlassian.net/jira/software/c/projects/CART/issues</w:t>
        </w:r>
      </w:hyperlink>
    </w:p>
    <w:p w14:paraId="1B89EAEC" w14:textId="7DFE7D7C" w:rsidR="00DC79C9" w:rsidRDefault="00DC79C9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DC79C9">
        <w:rPr>
          <w:rFonts w:cstheme="minorHAnsi"/>
          <w:color w:val="642D08"/>
          <w:sz w:val="40"/>
          <w:szCs w:val="40"/>
          <w:lang w:val="en-US"/>
        </w:rPr>
        <w:t>Install Playwright</w:t>
      </w:r>
    </w:p>
    <w:p w14:paraId="2336B097" w14:textId="76A309A7" w:rsidR="00DC79C9" w:rsidRDefault="00DC79C9" w:rsidP="00DC79C9">
      <w:r>
        <w:t xml:space="preserve">Open the To-Do app directory in Visual Studio Code and open a terminal. Install </w:t>
      </w:r>
      <w:r w:rsidRPr="00DC79C9">
        <w:rPr>
          <w:b/>
          <w:bCs/>
        </w:rPr>
        <w:t>Playwright</w:t>
      </w:r>
      <w:r>
        <w:t>,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48C052F8" w14:textId="20409BA8" w:rsidR="00DC79C9" w:rsidRPr="00DC79C9" w:rsidRDefault="00DC79C9" w:rsidP="00DC79C9">
            <w:pPr>
              <w:rPr>
                <w:rFonts w:ascii="Consolas" w:hAnsi="Consolas"/>
                <w:b/>
                <w:bCs/>
              </w:rPr>
            </w:pPr>
            <w:proofErr w:type="spellStart"/>
            <w:r w:rsidRPr="00DC79C9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DC79C9">
              <w:rPr>
                <w:rFonts w:ascii="Consolas" w:hAnsi="Consolas"/>
                <w:b/>
                <w:bCs/>
              </w:rPr>
              <w:t xml:space="preserve"> install -D @playwright/test</w:t>
            </w:r>
          </w:p>
        </w:tc>
      </w:tr>
    </w:tbl>
    <w:p w14:paraId="2B1C653E" w14:textId="19D9BF27" w:rsidR="00E92969" w:rsidRDefault="00A346BD" w:rsidP="00E9296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34EFF9FE" w:rsidR="00A60295" w:rsidRDefault="00A60295" w:rsidP="003A03ED">
      <w:pPr>
        <w:rPr>
          <w:rFonts w:cstheme="minorHAnsi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 and name </w:t>
      </w:r>
      <w:proofErr w:type="gramStart"/>
      <w:r>
        <w:t>it</w:t>
      </w:r>
      <w:proofErr w:type="gramEnd"/>
      <w:r>
        <w:t xml:space="preserve">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r w:rsidR="00A11E5F" w:rsidRPr="00A11E5F">
        <w:rPr>
          <w:rFonts w:ascii="Consolas" w:hAnsi="Consolas"/>
          <w:b/>
          <w:bCs/>
        </w:rPr>
        <w:t>todo.tests.js</w:t>
      </w:r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</w:t>
      </w:r>
      <w:proofErr w:type="gramStart"/>
      <w:r>
        <w:t xml:space="preserve">class </w:t>
      </w:r>
      <w:r w:rsidRPr="00C63D8E">
        <w:rPr>
          <w:rFonts w:ascii="Consolas" w:hAnsi="Consolas"/>
          <w:b/>
          <w:bCs/>
        </w:rPr>
        <w:t>.task</w:t>
      </w:r>
      <w:proofErr w:type="gramEnd"/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41611F1D">
            <wp:extent cx="3539490" cy="402423"/>
            <wp:effectExtent l="19050" t="19050" r="2286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104" cy="4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</w:t>
      </w:r>
      <w:proofErr w:type="gramStart"/>
      <w:r w:rsidR="004C4119">
        <w:t xml:space="preserve">class </w:t>
      </w:r>
      <w:r w:rsidR="004C4119" w:rsidRPr="00026921">
        <w:rPr>
          <w:rFonts w:ascii="Consolas" w:hAnsi="Consolas"/>
          <w:b/>
          <w:bCs/>
        </w:rPr>
        <w:t>.</w:t>
      </w:r>
      <w:proofErr w:type="spellStart"/>
      <w:r w:rsidR="004C4119" w:rsidRPr="00026921">
        <w:rPr>
          <w:rFonts w:ascii="Consolas" w:hAnsi="Consolas"/>
          <w:b/>
          <w:bCs/>
        </w:rPr>
        <w:t>task</w:t>
      </w:r>
      <w:proofErr w:type="gramEnd"/>
      <w:r w:rsidR="004C4119" w:rsidRPr="00026921">
        <w:rPr>
          <w:rFonts w:ascii="Consolas" w:hAnsi="Consolas"/>
          <w:b/>
          <w:bCs/>
        </w:rPr>
        <w:t>.completed</w:t>
      </w:r>
      <w:proofErr w:type="spellEnd"/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is not null. If a task was correctly marked as complete,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56C93B9">
            <wp:extent cx="3653790" cy="395976"/>
            <wp:effectExtent l="19050" t="19050" r="22860" b="234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589" cy="398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Default="0078035E" w:rsidP="0078035E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212BA2" w14:paraId="52F8BC2E" w14:textId="77777777" w:rsidTr="00496E87">
        <w:tc>
          <w:tcPr>
            <w:tcW w:w="10485" w:type="dxa"/>
          </w:tcPr>
          <w:p w14:paraId="5DDBC3F0" w14:textId="6F53E9F5" w:rsidR="00212BA2" w:rsidRPr="00212BA2" w:rsidRDefault="00212BA2" w:rsidP="00D34DD8">
            <w:pPr>
              <w:rPr>
                <w:rFonts w:ascii="Consolas" w:hAnsi="Consolas"/>
                <w:b/>
                <w:bCs/>
              </w:rPr>
            </w:pPr>
            <w:proofErr w:type="spellStart"/>
            <w:r w:rsidRPr="00212BA2">
              <w:rPr>
                <w:rFonts w:ascii="Consolas" w:hAnsi="Consolas"/>
                <w:b/>
                <w:bCs/>
              </w:rPr>
              <w:t>npx</w:t>
            </w:r>
            <w:proofErr w:type="spellEnd"/>
            <w:r w:rsidRPr="00212BA2">
              <w:rPr>
                <w:rFonts w:ascii="Consolas" w:hAnsi="Consolas"/>
                <w:b/>
                <w:bCs/>
              </w:rPr>
              <w:t xml:space="preserve"> playwright test</w:t>
            </w:r>
          </w:p>
        </w:tc>
      </w:tr>
    </w:tbl>
    <w:p w14:paraId="49C2FC86" w14:textId="2A125C64" w:rsidR="00D34DD8" w:rsidRDefault="00381EA6" w:rsidP="00D34DD8">
      <w:r>
        <w:t xml:space="preserve">We should see that all of the </w:t>
      </w:r>
      <w:proofErr w:type="gramStart"/>
      <w:r>
        <w:t>tests</w:t>
      </w:r>
      <w:proofErr w:type="gramEnd"/>
      <w:r>
        <w:t xml:space="preserve">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DA39B0">
      <w:footerReference w:type="default" r:id="rId3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90106" w14:textId="77777777" w:rsidR="00DA39B0" w:rsidRDefault="00DA39B0" w:rsidP="008068A2">
      <w:pPr>
        <w:spacing w:after="0" w:line="240" w:lineRule="auto"/>
      </w:pPr>
      <w:r>
        <w:separator/>
      </w:r>
    </w:p>
  </w:endnote>
  <w:endnote w:type="continuationSeparator" w:id="0">
    <w:p w14:paraId="0D202C31" w14:textId="77777777" w:rsidR="00DA39B0" w:rsidRDefault="00DA39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E697E" w14:textId="77777777" w:rsidR="00DA39B0" w:rsidRDefault="00DA39B0" w:rsidP="008068A2">
      <w:pPr>
        <w:spacing w:after="0" w:line="240" w:lineRule="auto"/>
      </w:pPr>
      <w:r>
        <w:separator/>
      </w:r>
    </w:p>
  </w:footnote>
  <w:footnote w:type="continuationSeparator" w:id="0">
    <w:p w14:paraId="1AF867E6" w14:textId="77777777" w:rsidR="00DA39B0" w:rsidRDefault="00DA39B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1B66B0"/>
    <w:multiLevelType w:val="hybridMultilevel"/>
    <w:tmpl w:val="F82C7A8C"/>
    <w:lvl w:ilvl="0" w:tplc="4D16D7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992374724">
    <w:abstractNumId w:val="6"/>
  </w:num>
  <w:num w:numId="2" w16cid:durableId="1404371941">
    <w:abstractNumId w:val="14"/>
  </w:num>
  <w:num w:numId="3" w16cid:durableId="259022379">
    <w:abstractNumId w:val="12"/>
  </w:num>
  <w:num w:numId="4" w16cid:durableId="1403407179">
    <w:abstractNumId w:val="8"/>
  </w:num>
  <w:num w:numId="5" w16cid:durableId="1546717729">
    <w:abstractNumId w:val="5"/>
  </w:num>
  <w:num w:numId="6" w16cid:durableId="12805384">
    <w:abstractNumId w:val="2"/>
  </w:num>
  <w:num w:numId="7" w16cid:durableId="38550842">
    <w:abstractNumId w:val="1"/>
  </w:num>
  <w:num w:numId="8" w16cid:durableId="1676037567">
    <w:abstractNumId w:val="3"/>
  </w:num>
  <w:num w:numId="9" w16cid:durableId="865021213">
    <w:abstractNumId w:val="9"/>
  </w:num>
  <w:num w:numId="10" w16cid:durableId="666372196">
    <w:abstractNumId w:val="0"/>
  </w:num>
  <w:num w:numId="11" w16cid:durableId="923954885">
    <w:abstractNumId w:val="17"/>
  </w:num>
  <w:num w:numId="12" w16cid:durableId="420685049">
    <w:abstractNumId w:val="19"/>
  </w:num>
  <w:num w:numId="13" w16cid:durableId="1776552963">
    <w:abstractNumId w:val="4"/>
  </w:num>
  <w:num w:numId="14" w16cid:durableId="57829028">
    <w:abstractNumId w:val="6"/>
  </w:num>
  <w:num w:numId="15" w16cid:durableId="191694371">
    <w:abstractNumId w:val="6"/>
    <w:lvlOverride w:ilvl="0">
      <w:startOverride w:val="2"/>
    </w:lvlOverride>
  </w:num>
  <w:num w:numId="16" w16cid:durableId="98258251">
    <w:abstractNumId w:val="13"/>
  </w:num>
  <w:num w:numId="17" w16cid:durableId="1453789016">
    <w:abstractNumId w:val="6"/>
  </w:num>
  <w:num w:numId="18" w16cid:durableId="592468926">
    <w:abstractNumId w:val="6"/>
  </w:num>
  <w:num w:numId="19" w16cid:durableId="1992829285">
    <w:abstractNumId w:val="6"/>
  </w:num>
  <w:num w:numId="20" w16cid:durableId="1820270868">
    <w:abstractNumId w:val="6"/>
  </w:num>
  <w:num w:numId="21" w16cid:durableId="506746314">
    <w:abstractNumId w:val="10"/>
  </w:num>
  <w:num w:numId="22" w16cid:durableId="780339457">
    <w:abstractNumId w:val="16"/>
  </w:num>
  <w:num w:numId="23" w16cid:durableId="178737382">
    <w:abstractNumId w:val="6"/>
  </w:num>
  <w:num w:numId="24" w16cid:durableId="751584012">
    <w:abstractNumId w:val="7"/>
  </w:num>
  <w:num w:numId="25" w16cid:durableId="945697188">
    <w:abstractNumId w:val="11"/>
  </w:num>
  <w:num w:numId="26" w16cid:durableId="1690176286">
    <w:abstractNumId w:val="15"/>
  </w:num>
  <w:num w:numId="27" w16cid:durableId="4731819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84989256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19EE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40AE"/>
    <w:rsid w:val="0066492D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652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457E"/>
    <w:rsid w:val="00965C5B"/>
    <w:rsid w:val="00966137"/>
    <w:rsid w:val="0096684B"/>
    <w:rsid w:val="00972C7F"/>
    <w:rsid w:val="00972E99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2F89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76D52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39B0"/>
    <w:rsid w:val="00DA52F9"/>
    <w:rsid w:val="00DA6576"/>
    <w:rsid w:val="00DA7E4A"/>
    <w:rsid w:val="00DA7FF4"/>
    <w:rsid w:val="00DB2012"/>
    <w:rsid w:val="00DB216A"/>
    <w:rsid w:val="00DB4B44"/>
    <w:rsid w:val="00DB7636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osio.atlassian.net/jira/software/c/projects/CART/issue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github.com/twbs/bootstrap/issues/31392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github.com/twbs/bootstrap/issue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hyperlink" Target="https://softuni.bg/trainings/4360/software-engineering-and-devops-february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728</Words>
  <Characters>415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56</cp:revision>
  <cp:lastPrinted>2023-07-11T02:14:00Z</cp:lastPrinted>
  <dcterms:created xsi:type="dcterms:W3CDTF">2023-07-02T22:59:00Z</dcterms:created>
  <dcterms:modified xsi:type="dcterms:W3CDTF">2024-03-04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